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A</m:t>
        </m:r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 Tính độ dài của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  <m:r>
                  <m:t>B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A</m:t>
                </m:r>
                <m:r>
                  <m:t>C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C</m:t>
                </m:r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Đáp án: 4,5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 Tính độ dài của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  <m:r>
                  <m:t>B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A</m:t>
                </m:r>
                <m:r>
                  <m:t>C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C</m:t>
                </m:r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Đáp án: 4,5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vuông tạ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7</m:t>
            </m:r>
          </m:e>
        </m:rad>
      </m:oMath>
      <w:r>
        <w:t xml:space="preserve">. Tính độ dài của vectơ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  <m:r>
              <m:t>A</m:t>
            </m:r>
          </m:e>
        </m:acc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  <m:r>
                  <m:t>C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B</m:t>
                </m:r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  <m:r>
                  <m:t>C</m:t>
                </m:r>
              </m:e>
            </m:acc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17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Đáp án: 4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3:24:44Z</dcterms:created>
  <dcterms:modified xsi:type="dcterms:W3CDTF">2024-12-02T13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